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hotographer</w:t>
      </w:r>
      <w:r>
        <w:t xml:space="preserve"> </w:t>
      </w:r>
      <w:r>
        <w:t xml:space="preserve">Position,</w:t>
      </w:r>
      <w:r>
        <w:t xml:space="preserve"> </w:t>
      </w:r>
      <w:r>
        <w:t xml:space="preserve">New</w:t>
      </w:r>
      <w:r>
        <w:t xml:space="preserve"> </w:t>
      </w:r>
      <w:r>
        <w:t xml:space="preserve">Zealand</w:t>
      </w:r>
      <w:r>
        <w:t xml:space="preserve"> </w:t>
      </w:r>
      <w:r>
        <w:t xml:space="preserve">Auckland</w:t>
      </w:r>
    </w:p>
    <w:bookmarkStart w:id="20" w:name="X9aec0caf014594833d9a659a26ca30232e41679"/>
    <w:p>
      <w:pPr>
        <w:pStyle w:val="Heading1"/>
      </w:pPr>
      <w:r>
        <w:t xml:space="preserve">Internship Application Letter: Pursuing Excellence as a Photographer in New Zealand Auckland</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Company Name]</w:t>
      </w:r>
      <w:r>
        <w:br/>
      </w:r>
      <w:r>
        <w:rPr>
          <w:bCs/>
          <w:b/>
        </w:rPr>
        <w:t xml:space="preserve">Address:</w:t>
      </w:r>
      <w:r>
        <w:t xml:space="preserve"> </w:t>
      </w:r>
      <w:r>
        <w:t xml:space="preserve">[Company Address]</w:t>
      </w:r>
      <w:r>
        <w:br/>
      </w:r>
      <w:r>
        <w:rPr>
          <w:bCs/>
          <w:b/>
        </w:rPr>
        <w:t xml:space="preserve">City, Postal Code:</w:t>
      </w:r>
      <w:r>
        <w:t xml:space="preserve"> </w:t>
      </w:r>
      <w:r>
        <w:t xml:space="preserve">Auckland, New Zealand</w:t>
      </w:r>
    </w:p>
    <w:p>
      <w:pPr>
        <w:pStyle w:val="BodyText"/>
      </w:pPr>
      <w:r>
        <w:rPr>
          <w:iCs/>
          <w:i/>
        </w:rPr>
        <w:t xml:space="preserve">Dear Hiring Manager,</w:t>
      </w:r>
    </w:p>
    <w:p>
      <w:pPr>
        <w:pStyle w:val="BodyText"/>
      </w:pPr>
      <w:r>
        <w:t xml:space="preserve">I am writing with profound enthusiasm to express my earnest interest in the Photographer Internship position at [Company Name], as advertised on your website and through the Creative Industries Network of New Zealand. As a dedicated and technically adept photography student deeply passionate about visual storytelling, I have long admired [Company Name]'s innovative approach to capturing the soul of New Zealand Auckland—its vibrant urban energy, breathtaking natural landscapes, and rich cultural tapestry. This internship represents not just a professional opportunity, but a meaningful step toward contributing to the authentic visual narrative of one of the world’s most dynamic cities.</w:t>
      </w:r>
    </w:p>
    <w:p>
      <w:pPr>
        <w:pStyle w:val="BodyText"/>
      </w:pPr>
      <w:r>
        <w:t xml:space="preserve">My academic journey at [Your University/Institution] has equipped me with a robust foundation in both technical photography and conceptual storytelling. I have honed my skills across diverse genres—commercial, documentary, and portrait photography—through rigorous coursework and hands-on projects. Recently, I completed a semester-long project documenting the multicultural fabric of South Auckland communities for an urban studies thesis. This involved photographing everything from bustling markets in Mangere to serene Māori cultural events at Te Whau Marae, requiring deep sensitivity to local customs and exceptional adaptability in rapidly changing light conditions unique to New Zealand's coastal environment. These experiences solidified my understanding that compelling photography transcends mere technical execution; it demands cultural awareness, ethical engagement, and a profound respect for the subjects I capture. I am eager to channel this perspective into [Company Name]'s esteemed portfolio of work in New Zealand Auckland.</w:t>
      </w:r>
    </w:p>
    <w:p>
      <w:pPr>
        <w:pStyle w:val="BodyText"/>
      </w:pPr>
      <w:r>
        <w:t xml:space="preserve">Professionally, I bring proficiency with industry-standard equipment and software essential for modern photography workflows. My toolkit includes mastery of Canon EOS R5 and Sony A7IV systems, advanced lighting techniques (both natural and artificial), and comprehensive editing skills using Adobe Lightroom Classic, Photoshop, and Capture One. During my volunteer role at the Auckland Arts Festival 2023, I documented performances across multiple venues including the ASB Waterfront Theatre and Pātaka Art + Museum. This required managing high-pressure deadlines, coordinating with directors for optimal lighting during twilight hours in central Auckland, and delivering a cohesive visual archive of over 1,500 images within strict client parameters. I understand that successful photography internships demand reliability under pressure—a skill I consistently demonstrate through meticulous planning and proactive communication.</w:t>
      </w:r>
    </w:p>
    <w:p>
      <w:pPr>
        <w:pStyle w:val="BodyText"/>
      </w:pPr>
      <w:r>
        <w:t xml:space="preserve">What truly sets me apart is my immersive connection to New Zealand's unique visual landscape. Having lived in Auckland for the past two years, I possess an intimate familiarity with the city’s ever-changing light—from the golden-hour glow over Waitematā Harbour to the dramatic storm skies that sweep across Rangitoto Island. I navigate Auckland’s geography with ease: I know where to find the perfect sunrise at Devonport, how to capture subtle details in Ponsonby's laneway art scenes, and when to anticipate cloud cover along the North Shore for dynamic atmospheric shots. More importantly, I actively engage with Aotearoa’s cultural context. I’ve completed workshops on Māori perspectives in visual arts through Te Wānanga o Aotearoa and always prioritize seeking guidance from local communities before photographing sacred sites or cultural events—a practice that aligns perfectly with [Company Name]'s commitment to ethical representation.</w:t>
      </w:r>
    </w:p>
    <w:p>
      <w:pPr>
        <w:pStyle w:val="BodyText"/>
      </w:pPr>
      <w:r>
        <w:t xml:space="preserve">I recognize that an internship at your esteemed organization is a vital bridge between academic training and professional growth. I am particularly drawn to your recent campaign, "[Mention a Specific Project/Photo Series if Possible—e.g., 'Auckland Unbound: The City Through Our Eyes']", which masterfully balanced commercial precision with authentic local storytelling. The opportunity to learn from your team’s expertise in areas such as high-end product photography for our city’s thriving fashion industry or environmental documentation along Auckland’s coastline would be invaluable. I am prepared to contribute immediately through my proficiency in digital asset management, pre-production planning, and collaborative spirit—ensuring that every assignment meets the highest standards of quality while honoring the essence of New Zealand Auckland.</w:t>
      </w:r>
    </w:p>
    <w:p>
      <w:pPr>
        <w:pStyle w:val="BodyText"/>
      </w:pPr>
      <w:r>
        <w:t xml:space="preserve">My adaptability is another key strength. Working remotely during the pandemic taught me to thrive in virtual collaboration environments—a skill now essential for modern creative teams. I am equally comfortable working independently on location shoots across Tāmaki Makaurau (as Auckland is known in te reo Māori) or supporting a studio team in post-production. I understand that internships are reciprocal relationships; I am eager to absorb your team’s knowledge while offering fresh perspectives, strong work ethic, and dedication to elevating [Company Name]'s visual storytelling. My portfolio, available at [Link to Online Portfolio], showcases projects reflecting this philosophy—most notably my series "Coastal Conversations," featuring intimate portraits of kaitiakitanga (Māori guardianship) practitioners along the Manukau Harbour coastline.</w:t>
      </w:r>
    </w:p>
    <w:p>
      <w:pPr>
        <w:pStyle w:val="BodyText"/>
      </w:pPr>
      <w:r>
        <w:t xml:space="preserve">As a newcomer to New Zealand, I have developed a deep appreciation for how photography can foster connection and preserve cultural identity. I am not merely applying for this Internship Application Letter opportunity—I am committed to becoming an integral part of Auckland’s creative ecosystem. [Company Name]’s reputation for nurturing talent while championing Aotearoa’s visual voice makes it the ideal environment to grow as a Photographer. I would be honored to contribute my energy, technical skills, and cultural respect to your team while learning from the best in New Zealand photography.</w:t>
      </w:r>
    </w:p>
    <w:p>
      <w:pPr>
        <w:pStyle w:val="BodyText"/>
      </w:pPr>
      <w:r>
        <w:t xml:space="preserve">Thank you for considering my application. I am available at your earliest convenience for an interview and have attached my resume, portfolio, and two references for your review. I look forward to discussing how my vision aligns with [Company Name]'s mission to capture the authentic spirit of New Zealand Auckland through the lens of a dedicated Photographer.</w:t>
      </w:r>
    </w:p>
    <w:p>
      <w:pPr>
        <w:pStyle w:val="BodyText"/>
      </w:pPr>
      <w:r>
        <w:t xml:space="preserve">Sincerely,</w:t>
      </w:r>
      <w:r>
        <w:br/>
      </w:r>
      <w:r>
        <w:t xml:space="preserve">[Your Full Name]</w:t>
      </w:r>
      <w:r>
        <w:br/>
      </w:r>
      <w:r>
        <w:t xml:space="preserve">[Your Phone Number]</w:t>
      </w:r>
      <w:r>
        <w:br/>
      </w:r>
      <w:r>
        <w:t xml:space="preserve">[Your Email Address]</w:t>
      </w:r>
      <w:r>
        <w:br/>
      </w:r>
      <w:r>
        <w:t xml:space="preserve">[Link to Online Portfol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hotographer Position, New Zealand Auckland</dc:title>
  <dc:creator/>
  <cp:keywords/>
  <dcterms:created xsi:type="dcterms:W3CDTF">2026-07-24T05:01:20Z</dcterms:created>
  <dcterms:modified xsi:type="dcterms:W3CDTF">2026-07-24T05:01:20Z</dcterms:modified>
</cp:coreProperties>
</file>

<file path=docProps/custom.xml><?xml version="1.0" encoding="utf-8"?>
<Properties xmlns="http://schemas.openxmlformats.org/officeDocument/2006/custom-properties" xmlns:vt="http://schemas.openxmlformats.org/officeDocument/2006/docPropsVTypes"/>
</file>